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47160F97">
                <wp:simplePos x="0" y="0"/>
                <wp:positionH relativeFrom="column">
                  <wp:posOffset>210185</wp:posOffset>
                </wp:positionH>
                <wp:positionV relativeFrom="paragraph">
                  <wp:posOffset>196850</wp:posOffset>
                </wp:positionV>
                <wp:extent cx="2857500" cy="320040"/>
                <wp:effectExtent l="0" t="0" r="0" b="381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2004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142C247D" w:rsidR="009603DA" w:rsidRPr="00C14B75" w:rsidRDefault="00CB2D90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r w:rsidR="003A045E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15.5pt;width:225pt;height:25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" fillcolor="#e46053" stroked="f">
                <v:textbox>
                  <w:txbxContent>
                    <w:p w14:paraId="70F5209D" w14:textId="142C247D" w:rsidR="009603DA" w:rsidRPr="00C14B75" w:rsidRDefault="00F14FF5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r w:rsidR="003A045E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59DFBE4D" w:rsidR="009603DA" w:rsidRPr="008174F1" w:rsidRDefault="00CB2D90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 1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CB2D90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13644846" w:rsidR="009603DA" w:rsidRPr="00E45A84" w:rsidRDefault="00D5322B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 w:rsidRPr="00D5322B">
                  <w:rPr>
                    <w:rFonts w:ascii="Calibri" w:hAnsi="Calibri" w:cs="Calibri"/>
                    <w:color w:val="000000" w:themeColor="text1"/>
                    <w:sz w:val="20"/>
                  </w:rPr>
                  <w:t>Team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AA9DA8" w14:textId="57E8E0E0" w:rsidR="007135E6" w:rsidRDefault="00BF1C02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6478838" w:history="1">
            <w:r w:rsidR="007135E6" w:rsidRPr="00891D8A">
              <w:rPr>
                <w:rStyle w:val="Hyperlink"/>
                <w:noProof/>
              </w:rPr>
              <w:t>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Executive Summary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3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6EF832" w14:textId="0DFF9943" w:rsidR="007135E6" w:rsidRDefault="00CB2D90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39" w:history="1">
            <w:r w:rsidR="007135E6" w:rsidRPr="00891D8A">
              <w:rPr>
                <w:rStyle w:val="Hyperlink"/>
                <w:noProof/>
              </w:rPr>
              <w:t>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verall Weekly Statu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234588D" w14:textId="5EE39069" w:rsidR="007135E6" w:rsidRDefault="00CB2D90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0" w:history="1">
            <w:r w:rsidR="007135E6" w:rsidRPr="00891D8A">
              <w:rPr>
                <w:rStyle w:val="Hyperlink"/>
                <w:noProof/>
              </w:rPr>
              <w:t>3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Issue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0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5F083" w14:textId="43ABE816" w:rsidR="007135E6" w:rsidRDefault="00CB2D90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1" w:history="1">
            <w:r w:rsidR="007135E6" w:rsidRPr="00891D8A">
              <w:rPr>
                <w:rStyle w:val="Hyperlink"/>
                <w:noProof/>
              </w:rPr>
              <w:t>3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1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958C2E2" w14:textId="3C4E2B37" w:rsidR="007135E6" w:rsidRDefault="00CB2D90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2" w:history="1">
            <w:r w:rsidR="007135E6" w:rsidRPr="00891D8A">
              <w:rPr>
                <w:rStyle w:val="Hyperlink"/>
                <w:noProof/>
              </w:rPr>
              <w:t>3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2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92427" w14:textId="7B7AD112" w:rsidR="007135E6" w:rsidRDefault="00CB2D90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3" w:history="1">
            <w:r w:rsidR="007135E6" w:rsidRPr="00891D8A">
              <w:rPr>
                <w:rStyle w:val="Hyperlink"/>
                <w:noProof/>
              </w:rPr>
              <w:t>4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Risk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3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42CD405" w14:textId="60217A86" w:rsidR="007135E6" w:rsidRDefault="00CB2D90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4" w:history="1">
            <w:r w:rsidR="007135E6" w:rsidRPr="00891D8A">
              <w:rPr>
                <w:rStyle w:val="Hyperlink"/>
                <w:noProof/>
              </w:rPr>
              <w:t>4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4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66CE9436" w14:textId="05846659" w:rsidR="007135E6" w:rsidRDefault="00CB2D90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5" w:history="1">
            <w:r w:rsidR="007135E6" w:rsidRPr="00891D8A">
              <w:rPr>
                <w:rStyle w:val="Hyperlink"/>
                <w:noProof/>
              </w:rPr>
              <w:t>4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5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18D800" w14:textId="57B2E747" w:rsidR="007135E6" w:rsidRDefault="00CB2D90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6" w:history="1">
            <w:r w:rsidR="007135E6" w:rsidRPr="00891D8A">
              <w:rPr>
                <w:rStyle w:val="Hyperlink"/>
                <w:noProof/>
              </w:rPr>
              <w:t>5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Team Well-Being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6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A233F8F" w14:textId="497CC8CC" w:rsidR="007135E6" w:rsidRDefault="00CB2D90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7" w:history="1">
            <w:r w:rsidR="007135E6" w:rsidRPr="00891D8A">
              <w:rPr>
                <w:rStyle w:val="Hyperlink"/>
                <w:noProof/>
              </w:rPr>
              <w:t>6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Plan for Next Week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7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754A1654" w14:textId="75B791F5" w:rsidR="007135E6" w:rsidRDefault="00CB2D90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8" w:history="1">
            <w:r w:rsidR="007135E6" w:rsidRPr="00891D8A">
              <w:rPr>
                <w:rStyle w:val="Hyperlink"/>
                <w:noProof/>
              </w:rPr>
              <w:t>7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Week Vacation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6479C5D" w14:textId="7F69127D" w:rsidR="007135E6" w:rsidRDefault="00CB2D90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9" w:history="1">
            <w:r w:rsidR="007135E6" w:rsidRPr="00891D8A">
              <w:rPr>
                <w:rStyle w:val="Hyperlink"/>
                <w:noProof/>
              </w:rPr>
              <w:t>8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Status Report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F6DFBE2" w14:textId="74465B6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8647883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4257CA62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Preliminary Plan.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26" w14:textId="77777777" w:rsidTr="00DF603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2742B633" w:rsidR="00AD7FD3" w:rsidRDefault="00DF603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2C" w14:textId="77777777" w:rsidTr="00DF603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5B314419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2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F2147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7539BF8C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0C9FC94A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2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C811DBC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3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9B83FE4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15F20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F6DFC4C" w14:textId="1C28DFF4" w:rsidR="00AD7FD3" w:rsidRPr="00B95FB4" w:rsidRDefault="00AD7FD3" w:rsidP="00915F20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B95FB4">
              <w:rPr>
                <w:color w:val="000000"/>
              </w:rPr>
              <w:t>Write user stories</w:t>
            </w:r>
          </w:p>
          <w:p w14:paraId="31AD22FC" w14:textId="77777777" w:rsidR="00AD7FD3" w:rsidRPr="00B95FB4" w:rsidRDefault="00AD7FD3" w:rsidP="00915F2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highlight w:val="white"/>
              </w:rPr>
            </w:pPr>
            <w:r>
              <w:t>Complete list of major tasks</w:t>
            </w:r>
          </w:p>
          <w:p w14:paraId="6125C3AA" w14:textId="0A45C542" w:rsidR="00AD7FD3" w:rsidRPr="00B95FB4" w:rsidRDefault="47BED2C6" w:rsidP="00ED002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highlight w:val="white"/>
              </w:rPr>
            </w:pPr>
            <w:r>
              <w:t>Create big tasks on Jira Dashboard</w:t>
            </w:r>
          </w:p>
          <w:p w14:paraId="4F6DFC4F" w14:textId="7ED73459" w:rsidR="00AD7FD3" w:rsidRPr="001A32B8" w:rsidRDefault="47BED2C6" w:rsidP="00ED002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 w:rsidRPr="00B95FB4">
              <w:rPr>
                <w:color w:val="000000" w:themeColor="text1"/>
              </w:rPr>
              <w:t>Going to first PI in next week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86478839"/>
      <w:r>
        <w:lastRenderedPageBreak/>
        <w:t>Overall Weekly Status</w:t>
      </w:r>
      <w:bookmarkEnd w:id="4"/>
    </w:p>
    <w:p w14:paraId="4F6DFC58" w14:textId="6C625170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is is </w:t>
      </w:r>
      <w:r w:rsidR="00931B28">
        <w:rPr>
          <w:color w:val="000000"/>
        </w:rPr>
        <w:t>week of PI planning.</w:t>
      </w:r>
    </w:p>
    <w:p w14:paraId="4F6DFC59" w14:textId="17B85315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were focusing on </w:t>
      </w:r>
      <w:r w:rsidR="0076362B">
        <w:rPr>
          <w:color w:val="000000"/>
        </w:rPr>
        <w:t>the Preliminary plan</w:t>
      </w:r>
      <w:r>
        <w:t>.</w:t>
      </w:r>
    </w:p>
    <w:p w14:paraId="4F6DFC5A" w14:textId="6F9249DD" w:rsidR="00E34A60" w:rsidRDefault="00BF1C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finished </w:t>
      </w:r>
      <w:r>
        <w:t>the first week</w:t>
      </w:r>
      <w:r w:rsidR="003C141B">
        <w:t xml:space="preserve"> of PI</w:t>
      </w:r>
      <w:r>
        <w:rPr>
          <w:color w:val="000000"/>
        </w:rPr>
        <w:t xml:space="preserve"> planning.</w:t>
      </w:r>
    </w:p>
    <w:p w14:paraId="4F6DFC5B" w14:textId="6EE42812" w:rsidR="00E34A60" w:rsidRDefault="00BF1C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he team is starting to </w:t>
      </w:r>
      <w:r w:rsidR="00DC6815">
        <w:rPr>
          <w:color w:val="000000"/>
        </w:rPr>
        <w:t xml:space="preserve">list </w:t>
      </w:r>
      <w:r w:rsidR="001221CC">
        <w:rPr>
          <w:color w:val="000000"/>
        </w:rPr>
        <w:t>all</w:t>
      </w:r>
      <w:r w:rsidR="00DC6815">
        <w:rPr>
          <w:color w:val="000000"/>
        </w:rPr>
        <w:t xml:space="preserve"> major tasks and estimated plan for the next 6 months.</w:t>
      </w:r>
    </w:p>
    <w:p w14:paraId="4F6DFC5C" w14:textId="43D177D6" w:rsidR="00E34A60" w:rsidRDefault="00BF1C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4F83D5F2">
        <w:rPr>
          <w:color w:val="000000" w:themeColor="text1"/>
        </w:rPr>
        <w:t>We have much progress on</w:t>
      </w:r>
      <w:r w:rsidR="001221CC" w:rsidRPr="4F83D5F2">
        <w:rPr>
          <w:color w:val="000000" w:themeColor="text1"/>
        </w:rPr>
        <w:t xml:space="preserve"> Project Proposal</w:t>
      </w:r>
      <w:r w:rsidRPr="4F83D5F2">
        <w:rPr>
          <w:color w:val="000000" w:themeColor="text1"/>
        </w:rPr>
        <w:t xml:space="preserve"> </w:t>
      </w:r>
      <w:r>
        <w:t>documentation</w:t>
      </w:r>
      <w:r w:rsidRPr="4F83D5F2">
        <w:rPr>
          <w:color w:val="000000" w:themeColor="text1"/>
        </w:rPr>
        <w:t xml:space="preserve"> because the most focus on this week is the </w:t>
      </w:r>
      <w:r>
        <w:t xml:space="preserve">preparation for the </w:t>
      </w:r>
      <w:r w:rsidR="008D1841">
        <w:t>Project Proposal</w:t>
      </w:r>
      <w:r>
        <w:t xml:space="preserve"> on</w:t>
      </w:r>
      <w:r w:rsidR="008D1841">
        <w:t xml:space="preserve"> the first week of November</w:t>
      </w:r>
      <w:r>
        <w:t>.</w:t>
      </w:r>
    </w:p>
    <w:p w14:paraId="5E2D8569" w14:textId="7ED10EF1" w:rsidR="742ACC32" w:rsidRDefault="47BED2C6" w:rsidP="55A49F6A">
      <w:pPr>
        <w:numPr>
          <w:ilvl w:val="0"/>
          <w:numId w:val="5"/>
        </w:numPr>
        <w:spacing w:after="0"/>
        <w:rPr>
          <w:color w:val="000000" w:themeColor="text1"/>
        </w:rPr>
      </w:pPr>
      <w:bookmarkStart w:id="5" w:name="_44sinio"/>
      <w:bookmarkEnd w:id="5"/>
      <w:r>
        <w:t>Draw a Roadmap preliminary for the whole project and send for the customer to approval.</w:t>
      </w:r>
    </w:p>
    <w:p w14:paraId="34694764" w14:textId="5414D690" w:rsidR="720A2E5A" w:rsidRDefault="47BED2C6" w:rsidP="47BED2C6">
      <w:pPr>
        <w:numPr>
          <w:ilvl w:val="0"/>
          <w:numId w:val="5"/>
        </w:numPr>
        <w:spacing w:after="0"/>
        <w:rPr>
          <w:color w:val="000000" w:themeColor="text1"/>
        </w:rPr>
      </w:pPr>
      <w:r>
        <w:t>Deciding on a stock prediction topic for a client's investment prediction request.</w:t>
      </w:r>
    </w:p>
    <w:p w14:paraId="5D2E5CB6" w14:textId="2C86A9E7" w:rsidR="4F83D5F2" w:rsidRDefault="4F83D5F2" w:rsidP="4F83D5F2">
      <w:pPr>
        <w:numPr>
          <w:ilvl w:val="0"/>
          <w:numId w:val="5"/>
        </w:numPr>
        <w:spacing w:after="0"/>
        <w:rPr>
          <w:color w:val="000000" w:themeColor="text1"/>
          <w:szCs w:val="22"/>
        </w:rPr>
      </w:pPr>
      <w:r w:rsidRPr="4F83D5F2">
        <w:rPr>
          <w:szCs w:val="22"/>
        </w:rPr>
        <w:t>Reached an agreement and decided to use Streamlit to code the font-end of the Web after considered</w:t>
      </w:r>
      <w:r w:rsidR="00AE08D1">
        <w:rPr>
          <w:szCs w:val="22"/>
        </w:rPr>
        <w:t>.</w:t>
      </w:r>
    </w:p>
    <w:p w14:paraId="4F6DFC7E" w14:textId="79D2E57A" w:rsidR="00E34A60" w:rsidRPr="008C1BB5" w:rsidRDefault="720A2E5A" w:rsidP="008C1BB5">
      <w:pPr>
        <w:numPr>
          <w:ilvl w:val="0"/>
          <w:numId w:val="5"/>
        </w:numPr>
        <w:spacing w:after="0"/>
        <w:rPr>
          <w:color w:val="000000" w:themeColor="text1"/>
        </w:rPr>
      </w:pPr>
      <w:r w:rsidRPr="720A2E5A">
        <w:rPr>
          <w:color w:val="000000" w:themeColor="text1"/>
        </w:rPr>
        <w:t>Finnish Meeting minute and Week 1 status report</w:t>
      </w:r>
      <w:r w:rsidR="00965BDA">
        <w:rPr>
          <w:color w:val="000000" w:themeColor="text1"/>
        </w:rPr>
        <w:t>.</w:t>
      </w:r>
    </w:p>
    <w:p w14:paraId="6C52CA27" w14:textId="77777777" w:rsidR="00B66AD0" w:rsidRDefault="00B66AD0">
      <w:pPr>
        <w:spacing w:before="0" w:after="160"/>
        <w:rPr>
          <w:b/>
          <w:color w:val="0F2147"/>
          <w:sz w:val="44"/>
          <w:szCs w:val="44"/>
        </w:rPr>
      </w:pPr>
      <w:bookmarkStart w:id="6" w:name="_Toc86478840"/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Issues</w:t>
      </w:r>
      <w:bookmarkEnd w:id="6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86478841"/>
      <w:r>
        <w:t>Open</w:t>
      </w:r>
      <w:bookmarkEnd w:id="7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172D9D45" w:rsidR="00E34A60" w:rsidRDefault="47BED2C6" w:rsidP="003A4503">
            <w:pPr>
              <w:spacing w:before="240"/>
            </w:pPr>
            <w:r>
              <w:t>I0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1BB3D5B9" w:rsidR="00E34A60" w:rsidRDefault="47BED2C6" w:rsidP="003A4503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47BED2C6">
              <w:rPr>
                <w:color w:val="000000" w:themeColor="text1"/>
                <w:szCs w:val="22"/>
              </w:rPr>
              <w:t>Not have specific proposal presentation dat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7BA32B5" w:rsidR="00E34A60" w:rsidRDefault="47BED2C6" w:rsidP="003A4503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F1589A2" w:rsidR="00E34A60" w:rsidRDefault="47BED2C6" w:rsidP="003A4503">
            <w:pPr>
              <w:spacing w:before="240"/>
              <w:jc w:val="center"/>
            </w:pPr>
            <w:r>
              <w:t>University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17AA1429" w:rsidR="00E34A60" w:rsidRDefault="47BED2C6" w:rsidP="003A4503">
            <w:pPr>
              <w:spacing w:before="240"/>
              <w:jc w:val="center"/>
            </w:pPr>
            <w:r>
              <w:t>14/10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6AE0ACAE" w:rsidR="00E34A60" w:rsidRDefault="47BED2C6" w:rsidP="003A4503">
            <w:pPr>
              <w:spacing w:before="240"/>
              <w:jc w:val="center"/>
            </w:pPr>
            <w:r>
              <w:t>7/11/2021</w:t>
            </w:r>
          </w:p>
        </w:tc>
      </w:tr>
      <w:tr w:rsidR="47BED2C6" w14:paraId="181C9A53" w14:textId="77777777" w:rsidTr="47BED2C6">
        <w:tc>
          <w:tcPr>
            <w:tcW w:w="555" w:type="dxa"/>
            <w:shd w:val="clear" w:color="auto" w:fill="auto"/>
            <w:vAlign w:val="center"/>
          </w:tcPr>
          <w:p w14:paraId="21E77985" w14:textId="6717EB86" w:rsidR="47BED2C6" w:rsidRDefault="47BED2C6" w:rsidP="003A4503">
            <w:pPr>
              <w:spacing w:before="240"/>
              <w:rPr>
                <w:szCs w:val="22"/>
              </w:rPr>
            </w:pPr>
            <w:r w:rsidRPr="47BED2C6">
              <w:rPr>
                <w:szCs w:val="22"/>
              </w:rPr>
              <w:t>I0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14504F4" w14:textId="0F1A0269" w:rsidR="47BED2C6" w:rsidRDefault="47BED2C6" w:rsidP="003A4503">
            <w:pPr>
              <w:pStyle w:val="ListParagraph"/>
              <w:numPr>
                <w:ilvl w:val="0"/>
                <w:numId w:val="1"/>
              </w:numPr>
              <w:spacing w:before="240"/>
              <w:rPr>
                <w:color w:val="000000" w:themeColor="text1"/>
                <w:szCs w:val="22"/>
              </w:rPr>
            </w:pPr>
            <w:r w:rsidRPr="47BED2C6">
              <w:rPr>
                <w:color w:val="000000" w:themeColor="text1"/>
                <w:szCs w:val="22"/>
              </w:rPr>
              <w:t>The clients want to improve and detail the proposal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71FB66B1" w14:textId="70DBD003" w:rsidR="47BED2C6" w:rsidRDefault="47BED2C6" w:rsidP="003A4503">
            <w:pPr>
              <w:spacing w:before="240"/>
              <w:jc w:val="center"/>
              <w:rPr>
                <w:szCs w:val="22"/>
              </w:rPr>
            </w:pPr>
            <w:r w:rsidRPr="47BED2C6">
              <w:rPr>
                <w:szCs w:val="22"/>
              </w:rP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DCE37F9" w14:textId="02DB8055" w:rsidR="47BED2C6" w:rsidRDefault="47BED2C6" w:rsidP="003A4503">
            <w:pPr>
              <w:spacing w:before="240"/>
              <w:jc w:val="center"/>
              <w:rPr>
                <w:szCs w:val="22"/>
              </w:rPr>
            </w:pPr>
            <w:r w:rsidRPr="47BED2C6">
              <w:rPr>
                <w:szCs w:val="22"/>
              </w:rPr>
              <w:t>Team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79F56C7" w14:textId="26A3EE1F" w:rsidR="47BED2C6" w:rsidRDefault="47BED2C6" w:rsidP="003A4503">
            <w:pPr>
              <w:spacing w:before="240"/>
              <w:jc w:val="center"/>
              <w:rPr>
                <w:szCs w:val="22"/>
              </w:rPr>
            </w:pPr>
            <w:r w:rsidRPr="47BED2C6">
              <w:rPr>
                <w:szCs w:val="22"/>
              </w:rPr>
              <w:t>28/10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DC85217" w14:textId="7742C245" w:rsidR="47BED2C6" w:rsidRDefault="47BED2C6" w:rsidP="003A4503">
            <w:pPr>
              <w:spacing w:before="240"/>
              <w:jc w:val="center"/>
              <w:rPr>
                <w:szCs w:val="22"/>
              </w:rPr>
            </w:pPr>
            <w:r w:rsidRPr="47BED2C6">
              <w:rPr>
                <w:szCs w:val="22"/>
              </w:rPr>
              <w:t>5/11/2021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8" w:name="_Toc86478842"/>
      <w:r>
        <w:t>Closed</w:t>
      </w:r>
      <w:bookmarkEnd w:id="8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0"/>
        <w:gridCol w:w="4635"/>
        <w:gridCol w:w="1080"/>
        <w:gridCol w:w="1350"/>
        <w:gridCol w:w="1011"/>
        <w:gridCol w:w="1059"/>
      </w:tblGrid>
      <w:tr w:rsidR="00CC1E50" w:rsidRPr="004617CA" w14:paraId="4F6DFCA2" w14:textId="77777777" w:rsidTr="00CC1E50">
        <w:tc>
          <w:tcPr>
            <w:tcW w:w="490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635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A9" w14:textId="77777777" w:rsidTr="00CC1E50">
        <w:tc>
          <w:tcPr>
            <w:tcW w:w="490" w:type="dxa"/>
            <w:shd w:val="clear" w:color="auto" w:fill="auto"/>
            <w:vAlign w:val="center"/>
          </w:tcPr>
          <w:p w14:paraId="4F6DFCA3" w14:textId="77777777" w:rsidR="00E34A60" w:rsidRDefault="00E34A60" w:rsidP="00702595">
            <w:pPr>
              <w:spacing w:before="240"/>
            </w:pPr>
          </w:p>
        </w:tc>
        <w:tc>
          <w:tcPr>
            <w:tcW w:w="4635" w:type="dxa"/>
            <w:shd w:val="clear" w:color="auto" w:fill="auto"/>
            <w:vAlign w:val="center"/>
          </w:tcPr>
          <w:p w14:paraId="4F6DFCA4" w14:textId="77777777" w:rsidR="00E34A60" w:rsidRDefault="00E34A60" w:rsidP="007025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77777777" w:rsidR="00E34A60" w:rsidRDefault="00E34A60" w:rsidP="00702595">
            <w:pPr>
              <w:spacing w:before="240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77777777" w:rsidR="00E34A60" w:rsidRDefault="00E34A60" w:rsidP="00702595">
            <w:pPr>
              <w:spacing w:before="240"/>
            </w:pPr>
          </w:p>
        </w:tc>
        <w:tc>
          <w:tcPr>
            <w:tcW w:w="1011" w:type="dxa"/>
            <w:shd w:val="clear" w:color="auto" w:fill="auto"/>
            <w:vAlign w:val="center"/>
          </w:tcPr>
          <w:p w14:paraId="4F6DFCA7" w14:textId="77777777" w:rsidR="00E34A60" w:rsidRDefault="00E34A60" w:rsidP="00702595">
            <w:pPr>
              <w:spacing w:before="240"/>
            </w:pP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77777777" w:rsidR="00E34A60" w:rsidRDefault="00E34A60" w:rsidP="00702595">
            <w:pPr>
              <w:spacing w:before="240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  <w:bookmarkStart w:id="9" w:name="_Toc86478843"/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Risks</w:t>
      </w:r>
      <w:bookmarkEnd w:id="9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86478844"/>
      <w:r>
        <w:t>Open</w:t>
      </w:r>
      <w:bookmarkEnd w:id="10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1" w:name="_Toc86478845"/>
      <w:r>
        <w:t>Closed</w:t>
      </w:r>
      <w:bookmarkEnd w:id="11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bookmarkStart w:id="12" w:name="_Toc86478846"/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r>
        <w:lastRenderedPageBreak/>
        <w:t>Team Well-Being</w:t>
      </w:r>
      <w:bookmarkEnd w:id="12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04D77EC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1482CFB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2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7ED5206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Customers want more detailed documentation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F4E687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454D9767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supervisors and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365BAF14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37CB393F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have completed the general plan for the project and the required documents from the school, but some documents requested by the customer need to be supplemented.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BD4453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419E36D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Nguyen Bao Nguyen: 5</w:t>
            </w:r>
          </w:p>
          <w:p w14:paraId="700198F2" w14:textId="04453B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Quach Hoang Minh: 5</w:t>
            </w:r>
          </w:p>
          <w:p w14:paraId="421AE412" w14:textId="08DCD9D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o Gia Han: 5</w:t>
            </w:r>
          </w:p>
          <w:p w14:paraId="4F6DFCF1" w14:textId="522F56F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uyen Vu Anh Thu: 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285CFAB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eam are finishing our web learning and decided to learn new frameworks next week to make frontend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  <w:bookmarkStart w:id="13" w:name="_Toc86478847"/>
    </w:p>
    <w:p w14:paraId="4F6DFCF8" w14:textId="588FC46D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Plan for Next Week</w:t>
      </w:r>
      <w:bookmarkEnd w:id="13"/>
    </w:p>
    <w:p w14:paraId="42E2EBBB" w14:textId="77777777" w:rsidR="00D85B64" w:rsidRPr="00D85B64" w:rsidRDefault="00D85B64" w:rsidP="00E372B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</w:rPr>
      </w:pPr>
      <w:r w:rsidRPr="00D85B64">
        <w:rPr>
          <w:color w:val="000000"/>
        </w:rPr>
        <w:t>Write user stories</w:t>
      </w:r>
    </w:p>
    <w:p w14:paraId="4F6DFD05" w14:textId="167A436C" w:rsidR="00E34A60" w:rsidRPr="00D85B64" w:rsidRDefault="00D85B64" w:rsidP="00E372B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t>Complete list of major tasks</w:t>
      </w:r>
    </w:p>
    <w:p w14:paraId="6B793B95" w14:textId="02E92D71" w:rsidR="00D85B64" w:rsidRPr="00D85B64" w:rsidRDefault="720A2E5A" w:rsidP="00E372B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</w:rPr>
      </w:pPr>
      <w:r>
        <w:t>Create big tasks on Jira Dashboard after have agreement for customers</w:t>
      </w:r>
    </w:p>
    <w:p w14:paraId="1A7BB70B" w14:textId="28C63342" w:rsidR="720A2E5A" w:rsidRDefault="47BED2C6" w:rsidP="00E372B0">
      <w:pPr>
        <w:pStyle w:val="ListParagraph"/>
        <w:numPr>
          <w:ilvl w:val="0"/>
          <w:numId w:val="11"/>
        </w:numPr>
        <w:spacing w:line="360" w:lineRule="auto"/>
        <w:jc w:val="both"/>
        <w:rPr>
          <w:color w:val="000000" w:themeColor="text1"/>
        </w:rPr>
      </w:pPr>
      <w:r w:rsidRPr="47BED2C6">
        <w:rPr>
          <w:color w:val="000000" w:themeColor="text1"/>
        </w:rPr>
        <w:t>Going to first PI in next week</w:t>
      </w:r>
    </w:p>
    <w:p w14:paraId="4F6DFD06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4" w:name="_Toc86478848"/>
      <w:r>
        <w:t>Next Week Vacations</w:t>
      </w:r>
      <w:bookmarkEnd w:id="14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5" w:name="_2p2csry" w:colFirst="0" w:colLast="0"/>
      <w:bookmarkEnd w:id="15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6" w:name="_Toc86478849"/>
      <w:r>
        <w:t>Next Status Report</w:t>
      </w:r>
      <w:bookmarkEnd w:id="16"/>
    </w:p>
    <w:p w14:paraId="4F6DFD15" w14:textId="29CA86A0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4D1893">
        <w:rPr>
          <w:color w:val="000000"/>
        </w:rPr>
        <w:t xml:space="preserve">November </w:t>
      </w:r>
      <w:r w:rsidR="00BA712B">
        <w:rPr>
          <w:color w:val="000000"/>
        </w:rPr>
        <w:t>4</w:t>
      </w:r>
      <w:r w:rsidR="00BA712B" w:rsidRPr="00BA712B">
        <w:rPr>
          <w:color w:val="000000"/>
          <w:vertAlign w:val="superscript"/>
        </w:rPr>
        <w:t>th</w:t>
      </w:r>
      <w:r w:rsidR="004D1893">
        <w:rPr>
          <w:color w:val="000000"/>
        </w:rPr>
        <w:t>,</w:t>
      </w:r>
      <w:r w:rsidR="00BA712B">
        <w:rPr>
          <w:color w:val="000000"/>
        </w:rPr>
        <w:t xml:space="preserve"> 2021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57780" w14:textId="77777777" w:rsidR="00CB2D90" w:rsidRDefault="00CB2D90">
      <w:pPr>
        <w:spacing w:after="0" w:line="240" w:lineRule="auto"/>
      </w:pPr>
      <w:r>
        <w:separator/>
      </w:r>
    </w:p>
  </w:endnote>
  <w:endnote w:type="continuationSeparator" w:id="0">
    <w:p w14:paraId="6EBC6E48" w14:textId="77777777" w:rsidR="00CB2D90" w:rsidRDefault="00CB2D90">
      <w:pPr>
        <w:spacing w:after="0" w:line="240" w:lineRule="auto"/>
      </w:pPr>
      <w:r>
        <w:continuationSeparator/>
      </w:r>
    </w:p>
  </w:endnote>
  <w:endnote w:type="continuationNotice" w:id="1">
    <w:p w14:paraId="1AEC264B" w14:textId="77777777" w:rsidR="00CB2D90" w:rsidRDefault="00CB2D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8FDCC" w14:textId="77777777" w:rsidR="004C4050" w:rsidRDefault="004C40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2BA80" w14:textId="77777777" w:rsidR="00CB2D90" w:rsidRDefault="00CB2D90">
      <w:pPr>
        <w:spacing w:after="0" w:line="240" w:lineRule="auto"/>
      </w:pPr>
      <w:r>
        <w:separator/>
      </w:r>
    </w:p>
  </w:footnote>
  <w:footnote w:type="continuationSeparator" w:id="0">
    <w:p w14:paraId="56433F41" w14:textId="77777777" w:rsidR="00CB2D90" w:rsidRDefault="00CB2D90">
      <w:pPr>
        <w:spacing w:after="0" w:line="240" w:lineRule="auto"/>
      </w:pPr>
      <w:r>
        <w:continuationSeparator/>
      </w:r>
    </w:p>
  </w:footnote>
  <w:footnote w:type="continuationNotice" w:id="1">
    <w:p w14:paraId="2D998AFD" w14:textId="77777777" w:rsidR="00CB2D90" w:rsidRDefault="00CB2D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81402" w14:textId="77777777" w:rsidR="004C4050" w:rsidRDefault="004C40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17016645" w:rsidR="004C4050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E462A1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 - 1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7"/>
  </w:num>
  <w:num w:numId="5">
    <w:abstractNumId w:val="10"/>
  </w:num>
  <w:num w:numId="6">
    <w:abstractNumId w:val="8"/>
  </w:num>
  <w:num w:numId="7">
    <w:abstractNumId w:val="2"/>
  </w:num>
  <w:num w:numId="8">
    <w:abstractNumId w:val="0"/>
  </w:num>
  <w:num w:numId="9">
    <w:abstractNumId w:val="3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7E39"/>
    <w:rsid w:val="000440A0"/>
    <w:rsid w:val="00066301"/>
    <w:rsid w:val="000C10C0"/>
    <w:rsid w:val="001221CC"/>
    <w:rsid w:val="00160653"/>
    <w:rsid w:val="0016433F"/>
    <w:rsid w:val="00165BF4"/>
    <w:rsid w:val="00192E23"/>
    <w:rsid w:val="001A32B8"/>
    <w:rsid w:val="001F2048"/>
    <w:rsid w:val="00217CD3"/>
    <w:rsid w:val="002D1AEB"/>
    <w:rsid w:val="002F053C"/>
    <w:rsid w:val="00305BDE"/>
    <w:rsid w:val="00347690"/>
    <w:rsid w:val="00347F55"/>
    <w:rsid w:val="00363F08"/>
    <w:rsid w:val="003838EA"/>
    <w:rsid w:val="003A045E"/>
    <w:rsid w:val="003A4503"/>
    <w:rsid w:val="003C09FE"/>
    <w:rsid w:val="003C141B"/>
    <w:rsid w:val="003C4174"/>
    <w:rsid w:val="00420D38"/>
    <w:rsid w:val="00423196"/>
    <w:rsid w:val="00451887"/>
    <w:rsid w:val="004617CA"/>
    <w:rsid w:val="00486EC9"/>
    <w:rsid w:val="004A5BB4"/>
    <w:rsid w:val="004B2F59"/>
    <w:rsid w:val="004C4050"/>
    <w:rsid w:val="004D1893"/>
    <w:rsid w:val="00552342"/>
    <w:rsid w:val="00555A22"/>
    <w:rsid w:val="00572A48"/>
    <w:rsid w:val="00621911"/>
    <w:rsid w:val="00625BBD"/>
    <w:rsid w:val="006420F7"/>
    <w:rsid w:val="006966E0"/>
    <w:rsid w:val="006C56AE"/>
    <w:rsid w:val="006D70A6"/>
    <w:rsid w:val="006E46C7"/>
    <w:rsid w:val="006E50C9"/>
    <w:rsid w:val="007005C1"/>
    <w:rsid w:val="00702595"/>
    <w:rsid w:val="00711D5C"/>
    <w:rsid w:val="007135E6"/>
    <w:rsid w:val="00721E16"/>
    <w:rsid w:val="00726CE4"/>
    <w:rsid w:val="00732729"/>
    <w:rsid w:val="00755F36"/>
    <w:rsid w:val="0076362B"/>
    <w:rsid w:val="0076630F"/>
    <w:rsid w:val="007A207B"/>
    <w:rsid w:val="007E7758"/>
    <w:rsid w:val="00863CBD"/>
    <w:rsid w:val="008C075A"/>
    <w:rsid w:val="008C1BB5"/>
    <w:rsid w:val="008C4D5E"/>
    <w:rsid w:val="008D1841"/>
    <w:rsid w:val="008F259E"/>
    <w:rsid w:val="00913618"/>
    <w:rsid w:val="00915F20"/>
    <w:rsid w:val="00931B28"/>
    <w:rsid w:val="009603DA"/>
    <w:rsid w:val="00965BDA"/>
    <w:rsid w:val="009816BB"/>
    <w:rsid w:val="00A06499"/>
    <w:rsid w:val="00A255CF"/>
    <w:rsid w:val="00A50F5F"/>
    <w:rsid w:val="00A7710A"/>
    <w:rsid w:val="00AA4C3A"/>
    <w:rsid w:val="00AD7FD3"/>
    <w:rsid w:val="00AE08D1"/>
    <w:rsid w:val="00AE7B81"/>
    <w:rsid w:val="00AF2B6A"/>
    <w:rsid w:val="00B02182"/>
    <w:rsid w:val="00B0277A"/>
    <w:rsid w:val="00B31B61"/>
    <w:rsid w:val="00B5425B"/>
    <w:rsid w:val="00B57090"/>
    <w:rsid w:val="00B66AD0"/>
    <w:rsid w:val="00B95FB4"/>
    <w:rsid w:val="00BA712B"/>
    <w:rsid w:val="00BE42AD"/>
    <w:rsid w:val="00BE741F"/>
    <w:rsid w:val="00BF1C02"/>
    <w:rsid w:val="00C00E30"/>
    <w:rsid w:val="00C73F5E"/>
    <w:rsid w:val="00C90A6A"/>
    <w:rsid w:val="00C91D75"/>
    <w:rsid w:val="00CA20DB"/>
    <w:rsid w:val="00CB03FC"/>
    <w:rsid w:val="00CB2D90"/>
    <w:rsid w:val="00CC1E50"/>
    <w:rsid w:val="00CD1A85"/>
    <w:rsid w:val="00CE6713"/>
    <w:rsid w:val="00D3356D"/>
    <w:rsid w:val="00D40798"/>
    <w:rsid w:val="00D4796B"/>
    <w:rsid w:val="00D5322B"/>
    <w:rsid w:val="00D85B64"/>
    <w:rsid w:val="00D9422B"/>
    <w:rsid w:val="00DC6815"/>
    <w:rsid w:val="00DF603D"/>
    <w:rsid w:val="00E04FA3"/>
    <w:rsid w:val="00E34A60"/>
    <w:rsid w:val="00E372B0"/>
    <w:rsid w:val="00E45A84"/>
    <w:rsid w:val="00E462A1"/>
    <w:rsid w:val="00E54C18"/>
    <w:rsid w:val="00E66355"/>
    <w:rsid w:val="00E71F46"/>
    <w:rsid w:val="00E77E48"/>
    <w:rsid w:val="00E85CD5"/>
    <w:rsid w:val="00E93E56"/>
    <w:rsid w:val="00EB15C4"/>
    <w:rsid w:val="00ED0023"/>
    <w:rsid w:val="00F03A67"/>
    <w:rsid w:val="00F14FF5"/>
    <w:rsid w:val="00F44E74"/>
    <w:rsid w:val="00F55B5A"/>
    <w:rsid w:val="00F60B66"/>
    <w:rsid w:val="00F616E7"/>
    <w:rsid w:val="00F813A0"/>
    <w:rsid w:val="00FA5F1A"/>
    <w:rsid w:val="00FB36CB"/>
    <w:rsid w:val="00FC6F0C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3222AD"/>
    <w:rsid w:val="00424C17"/>
    <w:rsid w:val="0046799A"/>
    <w:rsid w:val="004A5D28"/>
    <w:rsid w:val="0058287C"/>
    <w:rsid w:val="00632844"/>
    <w:rsid w:val="007438E3"/>
    <w:rsid w:val="00861438"/>
    <w:rsid w:val="00A33BAC"/>
    <w:rsid w:val="00BA66CB"/>
    <w:rsid w:val="00BB1B15"/>
    <w:rsid w:val="00C96355"/>
    <w:rsid w:val="00EA6A42"/>
    <w:rsid w:val="00EB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737</Words>
  <Characters>4206</Characters>
  <Application>Microsoft Office Word</Application>
  <DocSecurity>0</DocSecurity>
  <Lines>35</Lines>
  <Paragraphs>9</Paragraphs>
  <ScaleCrop>false</ScaleCrop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</dc:title>
  <dc:subject/>
  <dc:creator>Team</dc:creator>
  <cp:keywords/>
  <cp:lastModifiedBy>Nguyen Nguyen</cp:lastModifiedBy>
  <cp:revision>71</cp:revision>
  <dcterms:created xsi:type="dcterms:W3CDTF">2021-10-30T16:09:00Z</dcterms:created>
  <dcterms:modified xsi:type="dcterms:W3CDTF">2021-11-22T08:3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